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826F2" w14:textId="6DB0F3D4" w:rsidR="0015259B" w:rsidRPr="00AA2ACB" w:rsidRDefault="00A5091C" w:rsidP="059538D9">
      <w:pPr>
        <w:pStyle w:val="Title"/>
        <w:tabs>
          <w:tab w:val="center" w:pos="4680"/>
        </w:tabs>
        <w:rPr>
          <w:rFonts w:ascii="Avenir Next LT Pro" w:hAnsi="Avenir Next LT Pro" w:cs="Calibri"/>
          <w:sz w:val="24"/>
          <w:szCs w:val="24"/>
        </w:rPr>
      </w:pPr>
      <w:r w:rsidRPr="059538D9">
        <w:rPr>
          <w:rFonts w:ascii="Avenir Next LT Pro" w:hAnsi="Avenir Next LT Pro"/>
          <w:color w:val="7030A0"/>
          <w:sz w:val="20"/>
        </w:rPr>
        <w:t xml:space="preserve"> </w:t>
      </w:r>
    </w:p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E27CFF4" w14:textId="77777777" w:rsidR="00036DDD" w:rsidRPr="006C01F0" w:rsidRDefault="00036DDD" w:rsidP="00036DDD">
      <w:pPr>
        <w:pStyle w:val="Subtitle"/>
        <w:rPr>
          <w:rFonts w:ascii="Calibri" w:hAnsi="Calibri" w:cs="Calibri"/>
          <w:sz w:val="40"/>
          <w:szCs w:val="40"/>
        </w:rPr>
      </w:pPr>
      <w:r w:rsidRPr="006C01F0">
        <w:rPr>
          <w:rFonts w:ascii="Calibri" w:hAnsi="Calibri" w:cs="Calibri"/>
          <w:sz w:val="40"/>
          <w:szCs w:val="40"/>
        </w:rPr>
        <w:t>RFP No. 902157</w:t>
      </w:r>
    </w:p>
    <w:p w14:paraId="28618F18" w14:textId="77777777" w:rsidR="00036DDD" w:rsidRPr="00634894" w:rsidRDefault="00036DDD" w:rsidP="00036DDD">
      <w:pPr>
        <w:pStyle w:val="RFP-QHeader2"/>
        <w:rPr>
          <w:rFonts w:ascii="Calibri" w:hAnsi="Calibri" w:cs="Calibri"/>
          <w:sz w:val="20"/>
        </w:rPr>
      </w:pPr>
    </w:p>
    <w:p w14:paraId="41BB6230" w14:textId="77777777" w:rsidR="00036DDD" w:rsidRPr="00634894" w:rsidRDefault="00036DDD" w:rsidP="00036DDD">
      <w:pPr>
        <w:pStyle w:val="Heading3"/>
        <w:rPr>
          <w:rFonts w:ascii="Calibri" w:hAnsi="Calibri" w:cs="Calibri"/>
          <w:sz w:val="40"/>
          <w:szCs w:val="40"/>
        </w:rPr>
      </w:pPr>
      <w:r w:rsidRPr="00634894">
        <w:rPr>
          <w:rFonts w:ascii="Calibri" w:hAnsi="Calibri" w:cs="Calibri"/>
          <w:sz w:val="40"/>
          <w:szCs w:val="40"/>
        </w:rPr>
        <w:t>for</w:t>
      </w:r>
    </w:p>
    <w:p w14:paraId="4CB29671" w14:textId="77777777" w:rsidR="00036DDD" w:rsidRPr="00634894" w:rsidRDefault="00036DDD" w:rsidP="00036DDD">
      <w:pPr>
        <w:pStyle w:val="RFP-QHeader2"/>
        <w:rPr>
          <w:rFonts w:ascii="Calibri" w:hAnsi="Calibri" w:cs="Calibri"/>
          <w:sz w:val="20"/>
        </w:rPr>
      </w:pPr>
    </w:p>
    <w:p w14:paraId="7A424011" w14:textId="77777777" w:rsidR="00036DDD" w:rsidRPr="00BE483D" w:rsidRDefault="00036DDD" w:rsidP="00036DDD">
      <w:pPr>
        <w:pStyle w:val="RFP-QHeader2"/>
        <w:rPr>
          <w:rFonts w:ascii="Calibri" w:hAnsi="Calibri" w:cs="Calibri"/>
          <w:color w:val="000000" w:themeColor="text1"/>
          <w:sz w:val="40"/>
          <w:szCs w:val="40"/>
          <w:highlight w:val="yellow"/>
        </w:rPr>
      </w:pPr>
      <w:r w:rsidRPr="00BE483D">
        <w:rPr>
          <w:rFonts w:ascii="Calibri" w:hAnsi="Calibri" w:cs="Calibri"/>
          <w:color w:val="000000" w:themeColor="text1"/>
          <w:sz w:val="40"/>
          <w:szCs w:val="40"/>
        </w:rPr>
        <w:t>APPLIED VOICE &amp; SPEECH TECHNOLOGIES OPENTEXT SUPPORT</w:t>
      </w:r>
    </w:p>
    <w:p w14:paraId="5AA0D644" w14:textId="77777777" w:rsidR="00036DDD" w:rsidRPr="00634894" w:rsidRDefault="00036DDD" w:rsidP="00036DDD">
      <w:pPr>
        <w:jc w:val="center"/>
        <w:rPr>
          <w:rFonts w:ascii="Calibri" w:hAnsi="Calibri" w:cs="Calibri"/>
          <w:b/>
          <w:sz w:val="20"/>
        </w:rPr>
      </w:pPr>
    </w:p>
    <w:p w14:paraId="6748E5E9" w14:textId="3D9C76C0" w:rsidR="00036DDD" w:rsidRPr="00634894" w:rsidRDefault="00036DDD" w:rsidP="00036DDD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Pr="00634894">
        <w:rPr>
          <w:rFonts w:ascii="Calibri" w:hAnsi="Calibri" w:cs="Calibri"/>
          <w:b/>
          <w:sz w:val="28"/>
          <w:szCs w:val="28"/>
        </w:rPr>
        <w:t xml:space="preserve"> Held </w:t>
      </w:r>
      <w:r w:rsidRPr="006C01F0">
        <w:rPr>
          <w:rFonts w:ascii="Calibri" w:hAnsi="Calibri" w:cs="Calibri"/>
          <w:b/>
          <w:sz w:val="28"/>
          <w:szCs w:val="28"/>
        </w:rPr>
        <w:t>9/12/2022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EEEED5A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BB1414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BB1414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BB1414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BB1414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BB1414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BB1414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BB1414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6AD6CE4D" w:rsidR="00EB4385" w:rsidRPr="00CD5814" w:rsidRDefault="00EB4385" w:rsidP="00CD5814">
      <w:pPr>
        <w:spacing w:after="240"/>
        <w:rPr>
          <w:rFonts w:ascii="Calibri" w:hAnsi="Calibri" w:cs="Calibri"/>
        </w:rPr>
      </w:pPr>
      <w:r w:rsidRPr="00EB4385">
        <w:rPr>
          <w:rFonts w:ascii="Calibri" w:hAnsi="Calibri" w:cs="Calibri"/>
          <w:szCs w:val="26"/>
        </w:rPr>
        <w:lastRenderedPageBreak/>
        <w:t>Thank you for your participation and interest in the County of Alameda</w:t>
      </w:r>
      <w:r w:rsidR="00FD5CD9">
        <w:rPr>
          <w:rFonts w:ascii="Calibri" w:hAnsi="Calibri" w:cs="Calibri"/>
          <w:szCs w:val="26"/>
        </w:rPr>
        <w:t xml:space="preserve"> Request </w:t>
      </w:r>
      <w:r w:rsidR="00FD5CD9" w:rsidRPr="00BB1414">
        <w:rPr>
          <w:rFonts w:ascii="Calibri" w:hAnsi="Calibri" w:cs="Calibri"/>
          <w:szCs w:val="26"/>
        </w:rPr>
        <w:t xml:space="preserve">for Proposal </w:t>
      </w:r>
      <w:r w:rsidR="00FD5CD9">
        <w:rPr>
          <w:rFonts w:ascii="Calibri" w:hAnsi="Calibri" w:cs="Calibri"/>
          <w:szCs w:val="26"/>
        </w:rPr>
        <w:t>(RF</w:t>
      </w:r>
      <w:r w:rsidR="00FD5CD9" w:rsidRPr="00BB1414">
        <w:rPr>
          <w:rFonts w:ascii="Calibri" w:hAnsi="Calibri" w:cs="Calibri"/>
          <w:szCs w:val="26"/>
        </w:rPr>
        <w:t>P</w:t>
      </w:r>
      <w:r w:rsidR="00FD5CD9">
        <w:rPr>
          <w:rFonts w:ascii="Calibri" w:hAnsi="Calibri" w:cs="Calibri"/>
          <w:szCs w:val="26"/>
        </w:rPr>
        <w:t xml:space="preserve">) for </w:t>
      </w:r>
      <w:r w:rsidR="00BB1414" w:rsidRPr="00BB1414">
        <w:rPr>
          <w:rFonts w:ascii="Calibri" w:hAnsi="Calibri" w:cs="Calibri"/>
          <w:b/>
          <w:bCs/>
          <w:szCs w:val="26"/>
        </w:rPr>
        <w:t>Applie</w:t>
      </w:r>
      <w:r w:rsidR="006B0993">
        <w:rPr>
          <w:rFonts w:ascii="Calibri" w:hAnsi="Calibri" w:cs="Calibri"/>
          <w:b/>
          <w:bCs/>
          <w:szCs w:val="26"/>
        </w:rPr>
        <w:t>d</w:t>
      </w:r>
      <w:r w:rsidR="00BB1414" w:rsidRPr="00BB1414">
        <w:rPr>
          <w:rFonts w:ascii="Calibri" w:hAnsi="Calibri" w:cs="Calibri"/>
          <w:b/>
          <w:bCs/>
          <w:szCs w:val="26"/>
        </w:rPr>
        <w:t xml:space="preserve"> Voice &amp; Speech Technologies OpenText Support</w:t>
      </w:r>
      <w:r w:rsidRPr="00EB4385">
        <w:rPr>
          <w:rFonts w:ascii="Calibri" w:hAnsi="Calibri" w:cs="Calibri"/>
          <w:szCs w:val="26"/>
        </w:rPr>
        <w:t xml:space="preserve">.  </w:t>
      </w:r>
    </w:p>
    <w:p w14:paraId="7599B5BF" w14:textId="18377B8B" w:rsidR="00EB4385" w:rsidRPr="006B0993" w:rsidRDefault="00EB4385" w:rsidP="006B0993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24DE5580" w14:textId="77777777" w:rsidR="00EB4385" w:rsidRDefault="00EB4385" w:rsidP="00EB4385">
      <w:pPr>
        <w:rPr>
          <w:rFonts w:ascii="Calibri" w:hAnsi="Calibri" w:cs="Calibri"/>
        </w:rPr>
      </w:pPr>
    </w:p>
    <w:p w14:paraId="556E7B61" w14:textId="31446642" w:rsidR="004D242F" w:rsidRPr="006B0993" w:rsidRDefault="00EB4385" w:rsidP="01E71A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  <w:bCs/>
        </w:rPr>
      </w:pPr>
      <w:r w:rsidRPr="01E71AD3">
        <w:rPr>
          <w:rFonts w:ascii="Calibri" w:hAnsi="Calibri" w:cs="Calibri"/>
          <w:b/>
          <w:bCs/>
        </w:rPr>
        <w:t>Questions and Answers:</w:t>
      </w:r>
    </w:p>
    <w:p w14:paraId="0A802CE8" w14:textId="14A2C777" w:rsidR="004D242F" w:rsidRPr="006B0993" w:rsidRDefault="00730AC0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6B0993">
        <w:t>I know that the County was looking to re-establish a contract for their Unified Messaging System a few years ago, and I was wondering if this RFP is for maintenance of their current system and they have not re-established that contract yet, or if the County moved away from the Vox System?</w:t>
      </w:r>
    </w:p>
    <w:p w14:paraId="391F976F" w14:textId="1EF3D58B" w:rsidR="004D242F" w:rsidRPr="006B0993" w:rsidRDefault="00494327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Bidi"/>
          <w:b/>
        </w:rPr>
      </w:pPr>
      <w:r w:rsidRPr="059538D9">
        <w:rPr>
          <w:rFonts w:asciiTheme="minorHAnsi" w:hAnsiTheme="minorHAnsi" w:cstheme="minorBidi"/>
          <w:b/>
        </w:rPr>
        <w:t>This contract is for</w:t>
      </w:r>
      <w:r w:rsidR="002B3C16" w:rsidRPr="059538D9">
        <w:rPr>
          <w:rFonts w:asciiTheme="minorHAnsi" w:hAnsiTheme="minorHAnsi" w:cstheme="minorBidi"/>
          <w:b/>
        </w:rPr>
        <w:t xml:space="preserve"> the</w:t>
      </w:r>
      <w:r w:rsidRPr="059538D9">
        <w:rPr>
          <w:rFonts w:asciiTheme="minorHAnsi" w:hAnsiTheme="minorHAnsi" w:cstheme="minorBidi"/>
          <w:b/>
        </w:rPr>
        <w:t xml:space="preserve"> maintenance of the current system</w:t>
      </w:r>
      <w:r w:rsidR="00A5091C" w:rsidRPr="059538D9">
        <w:rPr>
          <w:rFonts w:asciiTheme="minorHAnsi" w:hAnsiTheme="minorHAnsi" w:cstheme="minorBidi"/>
          <w:b/>
        </w:rPr>
        <w:t>.</w:t>
      </w:r>
    </w:p>
    <w:p w14:paraId="0C015EA9" w14:textId="3B6D2EF2" w:rsidR="004D242F" w:rsidRPr="006B0993" w:rsidRDefault="00CE14C2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6B0993">
        <w:t>Can the County please confirm the 13-digit CX-E Serial # for each one of these 4 systems from Exhibit B?</w:t>
      </w:r>
    </w:p>
    <w:p w14:paraId="2E135BEB" w14:textId="40045977" w:rsidR="004D242F" w:rsidRPr="006B0993" w:rsidRDefault="00C747B8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Bidi"/>
          <w:b/>
        </w:rPr>
      </w:pPr>
      <w:r w:rsidRPr="059538D9">
        <w:rPr>
          <w:rFonts w:asciiTheme="minorHAnsi" w:hAnsiTheme="minorHAnsi" w:cstheme="minorBidi"/>
          <w:b/>
        </w:rPr>
        <w:t xml:space="preserve">This environment is in the process of being upgraded, which should </w:t>
      </w:r>
      <w:r w:rsidR="001C3CDA" w:rsidRPr="059538D9">
        <w:rPr>
          <w:rFonts w:asciiTheme="minorHAnsi" w:hAnsiTheme="minorHAnsi" w:cstheme="minorBidi"/>
          <w:b/>
        </w:rPr>
        <w:t xml:space="preserve">be </w:t>
      </w:r>
      <w:r w:rsidRPr="059538D9">
        <w:rPr>
          <w:rFonts w:asciiTheme="minorHAnsi" w:hAnsiTheme="minorHAnsi" w:cstheme="minorBidi"/>
          <w:b/>
        </w:rPr>
        <w:t>complete</w:t>
      </w:r>
      <w:r w:rsidR="001C3CDA" w:rsidRPr="059538D9">
        <w:rPr>
          <w:rFonts w:asciiTheme="minorHAnsi" w:hAnsiTheme="minorHAnsi" w:cstheme="minorBidi"/>
          <w:b/>
        </w:rPr>
        <w:t>d</w:t>
      </w:r>
      <w:r w:rsidRPr="059538D9">
        <w:rPr>
          <w:rFonts w:asciiTheme="minorHAnsi" w:hAnsiTheme="minorHAnsi" w:cstheme="minorBidi"/>
          <w:b/>
        </w:rPr>
        <w:t xml:space="preserve"> in October 2022, and the resulting serial numbers for that environment are not yet available.</w:t>
      </w:r>
    </w:p>
    <w:p w14:paraId="37BA13B3" w14:textId="289510FD" w:rsidR="004D242F" w:rsidRPr="006B0993" w:rsidRDefault="00EB170C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6B0993">
        <w:t>Whether companies from Outside USA can apply for this? (</w:t>
      </w:r>
      <w:proofErr w:type="spellStart"/>
      <w:proofErr w:type="gramStart"/>
      <w:r w:rsidRPr="006B0993">
        <w:t>like,from</w:t>
      </w:r>
      <w:proofErr w:type="spellEnd"/>
      <w:proofErr w:type="gramEnd"/>
      <w:r w:rsidRPr="006B0993">
        <w:t xml:space="preserve"> India or Canada)</w:t>
      </w:r>
    </w:p>
    <w:p w14:paraId="271AA189" w14:textId="3ED1B858" w:rsidR="004D242F" w:rsidRPr="006B0993" w:rsidRDefault="006B0993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 w:rsidRPr="006B0993">
        <w:rPr>
          <w:rFonts w:ascii="Calibri" w:hAnsi="Calibri" w:cs="Calibri"/>
          <w:b/>
        </w:rPr>
        <w:t>No</w:t>
      </w:r>
      <w:r w:rsidR="00E82E44" w:rsidRPr="006B0993">
        <w:rPr>
          <w:rFonts w:ascii="Calibri" w:hAnsi="Calibri" w:cs="Calibri"/>
          <w:b/>
        </w:rPr>
        <w:t>, companies from outside of the United States of America can</w:t>
      </w:r>
      <w:r w:rsidRPr="006B0993">
        <w:rPr>
          <w:rFonts w:ascii="Calibri" w:hAnsi="Calibri" w:cs="Calibri"/>
          <w:b/>
        </w:rPr>
        <w:t>not</w:t>
      </w:r>
      <w:r w:rsidR="00E82E44" w:rsidRPr="006B0993">
        <w:rPr>
          <w:rFonts w:ascii="Calibri" w:hAnsi="Calibri" w:cs="Calibri"/>
          <w:b/>
        </w:rPr>
        <w:t xml:space="preserve"> bid on this RFP</w:t>
      </w:r>
      <w:r w:rsidRPr="006B0993">
        <w:rPr>
          <w:rFonts w:ascii="Calibri" w:hAnsi="Calibri" w:cs="Calibri"/>
          <w:b/>
        </w:rPr>
        <w:t>.</w:t>
      </w:r>
    </w:p>
    <w:p w14:paraId="43B3BAF1" w14:textId="720C7E9A" w:rsidR="004D242F" w:rsidRPr="006B0993" w:rsidRDefault="00EB170C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6B0993">
        <w:t>Whether we need to come over there for meetings?</w:t>
      </w:r>
    </w:p>
    <w:p w14:paraId="733E8C4B" w14:textId="0044E43D" w:rsidR="00167266" w:rsidRPr="006B0993" w:rsidRDefault="00167266" w:rsidP="00167266">
      <w:pPr>
        <w:numPr>
          <w:ilvl w:val="1"/>
          <w:numId w:val="1"/>
        </w:numPr>
        <w:tabs>
          <w:tab w:val="clear" w:pos="1170"/>
          <w:tab w:val="num" w:pos="72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Cs w:val="26"/>
        </w:rPr>
      </w:pPr>
      <w:r w:rsidRPr="006B0993">
        <w:rPr>
          <w:rFonts w:asciiTheme="minorHAnsi" w:hAnsiTheme="minorHAnsi" w:cstheme="minorHAnsi"/>
          <w:b/>
          <w:szCs w:val="26"/>
        </w:rPr>
        <w:t>Please refer to Section G.8 (Page 10) of the RFP Document:</w:t>
      </w:r>
    </w:p>
    <w:p w14:paraId="41991387" w14:textId="6B69D4FB" w:rsidR="00167266" w:rsidRPr="006B0993" w:rsidRDefault="00167266" w:rsidP="00167266">
      <w:pPr>
        <w:pStyle w:val="Item1"/>
        <w:numPr>
          <w:ilvl w:val="0"/>
          <w:numId w:val="4"/>
        </w:numPr>
        <w:ind w:left="1440" w:hanging="720"/>
        <w:rPr>
          <w:b/>
          <w:color w:val="FF0000"/>
        </w:rPr>
      </w:pPr>
      <w:r w:rsidRPr="006B0993">
        <w:rPr>
          <w:b/>
        </w:rPr>
        <w:t xml:space="preserve">Attendance at the Bidders </w:t>
      </w:r>
      <w:r w:rsidRPr="006B0993">
        <w:rPr>
          <w:b/>
          <w:color w:val="000000" w:themeColor="text1"/>
        </w:rPr>
        <w:t>Conference</w:t>
      </w:r>
      <w:r w:rsidR="00ED5447" w:rsidRPr="006B0993">
        <w:rPr>
          <w:b/>
          <w:color w:val="000000" w:themeColor="text1"/>
        </w:rPr>
        <w:t>(s)</w:t>
      </w:r>
      <w:r w:rsidRPr="006B0993">
        <w:rPr>
          <w:b/>
          <w:color w:val="000000" w:themeColor="text1"/>
        </w:rPr>
        <w:t xml:space="preserve"> and Vendor Outreach are highly</w:t>
      </w:r>
      <w:r w:rsidRPr="006B0993">
        <w:rPr>
          <w:b/>
        </w:rPr>
        <w:t xml:space="preserve"> recommended but are not mandatory to further facilitate subcontracting relationships. Vendors who attend the Bidders Conference(s) will be added to the Vendor Bid List. </w:t>
      </w:r>
    </w:p>
    <w:p w14:paraId="60DE9D67" w14:textId="38355E6A" w:rsidR="004D242F" w:rsidRPr="006B0993" w:rsidRDefault="00167266" w:rsidP="00167266">
      <w:pPr>
        <w:pStyle w:val="Item1"/>
        <w:tabs>
          <w:tab w:val="clear" w:pos="1440"/>
        </w:tabs>
        <w:ind w:left="0" w:firstLine="720"/>
        <w:rPr>
          <w:b/>
          <w:color w:val="FF0000"/>
        </w:rPr>
      </w:pPr>
      <w:r w:rsidRPr="006B0993">
        <w:rPr>
          <w:b/>
        </w:rPr>
        <w:t xml:space="preserve">Also, there will be some instances </w:t>
      </w:r>
      <w:r w:rsidRPr="006B0993">
        <w:rPr>
          <w:b/>
          <w:bCs/>
        </w:rPr>
        <w:t>when</w:t>
      </w:r>
      <w:r w:rsidRPr="006B0993">
        <w:rPr>
          <w:b/>
        </w:rPr>
        <w:t xml:space="preserve"> in-person meetings are required.</w:t>
      </w:r>
    </w:p>
    <w:p w14:paraId="57495421" w14:textId="15A1EC39" w:rsidR="004D242F" w:rsidRPr="006B0993" w:rsidRDefault="00EB170C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6B0993">
        <w:t>Can we perform the tasks (related to RFP) outside USA? (</w:t>
      </w:r>
      <w:proofErr w:type="gramStart"/>
      <w:r w:rsidRPr="006B0993">
        <w:t>like</w:t>
      </w:r>
      <w:proofErr w:type="gramEnd"/>
      <w:r w:rsidRPr="006B0993">
        <w:t>, from India or Canada)</w:t>
      </w:r>
    </w:p>
    <w:p w14:paraId="1718EA43" w14:textId="521AC987" w:rsidR="00E82E44" w:rsidRPr="00EB4385" w:rsidRDefault="00E82E44" w:rsidP="00E82E44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No. The contract requirements </w:t>
      </w:r>
      <w:r w:rsidR="0017121D" w:rsidRPr="059538D9">
        <w:rPr>
          <w:rFonts w:ascii="Calibri" w:hAnsi="Calibri" w:cs="Calibri"/>
          <w:b/>
          <w:bCs/>
        </w:rPr>
        <w:t>can</w:t>
      </w:r>
      <w:r w:rsidRPr="059538D9">
        <w:rPr>
          <w:rFonts w:ascii="Calibri" w:hAnsi="Calibri" w:cs="Calibri"/>
          <w:b/>
          <w:bCs/>
        </w:rPr>
        <w:t>not</w:t>
      </w:r>
      <w:r>
        <w:rPr>
          <w:rFonts w:ascii="Calibri" w:hAnsi="Calibri" w:cs="Calibri"/>
          <w:b/>
        </w:rPr>
        <w:t xml:space="preserve"> be performed from outside of the United States of America.</w:t>
      </w:r>
    </w:p>
    <w:p w14:paraId="09B93BF6" w14:textId="4152B7F1" w:rsidR="004D242F" w:rsidRPr="00AA6F62" w:rsidRDefault="00EB170C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>
        <w:t>Can we submit the proposals via email?</w:t>
      </w:r>
    </w:p>
    <w:p w14:paraId="6F4ACB26" w14:textId="39D63D80" w:rsidR="00167266" w:rsidRDefault="00F3107B" w:rsidP="00167266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Bidi"/>
          <w:b/>
        </w:rPr>
      </w:pPr>
      <w:r w:rsidRPr="059538D9">
        <w:rPr>
          <w:rFonts w:asciiTheme="minorHAnsi" w:hAnsiTheme="minorHAnsi" w:cstheme="minorBidi"/>
          <w:b/>
        </w:rPr>
        <w:t xml:space="preserve">No. </w:t>
      </w:r>
      <w:r w:rsidR="00167266" w:rsidRPr="059538D9">
        <w:rPr>
          <w:rFonts w:asciiTheme="minorHAnsi" w:hAnsiTheme="minorHAnsi" w:cstheme="minorBidi"/>
          <w:b/>
        </w:rPr>
        <w:t xml:space="preserve">Please refer to Section </w:t>
      </w:r>
      <w:r w:rsidR="00ED5447" w:rsidRPr="059538D9">
        <w:rPr>
          <w:rFonts w:asciiTheme="minorHAnsi" w:hAnsiTheme="minorHAnsi" w:cstheme="minorBidi"/>
          <w:b/>
        </w:rPr>
        <w:t>U</w:t>
      </w:r>
      <w:r w:rsidR="00167266" w:rsidRPr="059538D9">
        <w:rPr>
          <w:rFonts w:asciiTheme="minorHAnsi" w:hAnsiTheme="minorHAnsi" w:cstheme="minorBidi"/>
          <w:b/>
        </w:rPr>
        <w:t xml:space="preserve">.1.a (Page </w:t>
      </w:r>
      <w:r w:rsidR="00ED5447" w:rsidRPr="059538D9">
        <w:rPr>
          <w:rFonts w:asciiTheme="minorHAnsi" w:hAnsiTheme="minorHAnsi" w:cstheme="minorBidi"/>
          <w:b/>
        </w:rPr>
        <w:t>25</w:t>
      </w:r>
      <w:r w:rsidR="00167266" w:rsidRPr="059538D9">
        <w:rPr>
          <w:rFonts w:asciiTheme="minorHAnsi" w:hAnsiTheme="minorHAnsi" w:cstheme="minorBidi"/>
          <w:b/>
        </w:rPr>
        <w:t>) of the RFP Document:</w:t>
      </w:r>
    </w:p>
    <w:p w14:paraId="23605297" w14:textId="77777777" w:rsidR="00167266" w:rsidRPr="00521EBF" w:rsidRDefault="00167266" w:rsidP="00167266">
      <w:pPr>
        <w:pStyle w:val="Item1"/>
        <w:numPr>
          <w:ilvl w:val="0"/>
          <w:numId w:val="5"/>
        </w:numPr>
        <w:ind w:firstLine="0"/>
        <w:rPr>
          <w:b/>
          <w:bCs/>
          <w:szCs w:val="26"/>
        </w:rPr>
      </w:pPr>
      <w:r w:rsidRPr="00521EBF">
        <w:rPr>
          <w:b/>
          <w:bCs/>
          <w:szCs w:val="26"/>
        </w:rPr>
        <w:lastRenderedPageBreak/>
        <w:t xml:space="preserve">Document Submittal </w:t>
      </w:r>
    </w:p>
    <w:p w14:paraId="414D1FFB" w14:textId="77777777" w:rsidR="00167266" w:rsidRPr="00521EBF" w:rsidRDefault="00167266" w:rsidP="00167266">
      <w:pPr>
        <w:pStyle w:val="Itema"/>
        <w:numPr>
          <w:ilvl w:val="0"/>
          <w:numId w:val="6"/>
        </w:numPr>
        <w:ind w:left="2160" w:hanging="720"/>
        <w:rPr>
          <w:b/>
          <w:bCs/>
          <w:szCs w:val="26"/>
        </w:rPr>
      </w:pPr>
      <w:r w:rsidRPr="00521EBF">
        <w:rPr>
          <w:b/>
          <w:bCs/>
          <w:szCs w:val="26"/>
        </w:rPr>
        <w:t xml:space="preserve">All response documents must be completed, successfully uploaded, and submitted online through Alameda County </w:t>
      </w:r>
      <w:hyperlink r:id="rId19" w:history="1">
        <w:r w:rsidRPr="00521EBF">
          <w:rPr>
            <w:rStyle w:val="Hyperlink"/>
            <w:b/>
            <w:bCs/>
            <w:szCs w:val="26"/>
          </w:rPr>
          <w:t>EZSourcing Supplier Portal</w:t>
        </w:r>
      </w:hyperlink>
      <w:r w:rsidRPr="00521EBF">
        <w:rPr>
          <w:b/>
          <w:bCs/>
          <w:szCs w:val="26"/>
        </w:rPr>
        <w:t xml:space="preserve"> BY 2:00 p.m. on the due date specified in the Calendar of Events. The County strongly recommends uploading early; technical difficulties in downloading/submitting documents through the Alameda County </w:t>
      </w:r>
      <w:hyperlink r:id="rId20" w:history="1">
        <w:r w:rsidRPr="00521EBF">
          <w:rPr>
            <w:rStyle w:val="Hyperlink"/>
            <w:b/>
            <w:bCs/>
            <w:szCs w:val="26"/>
          </w:rPr>
          <w:t>EZSourcing Supplier Portal</w:t>
        </w:r>
      </w:hyperlink>
      <w:r w:rsidRPr="00521EBF">
        <w:rPr>
          <w:b/>
          <w:bCs/>
          <w:szCs w:val="26"/>
        </w:rPr>
        <w:t xml:space="preserve"> shall not extend the due date and time.  No hardcopy, email (electronic), or facsimile responses will be considered. </w:t>
      </w:r>
    </w:p>
    <w:p w14:paraId="0834CDE4" w14:textId="58F3B0BE" w:rsidR="004D242F" w:rsidRDefault="004D242F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17D0420B" w14:textId="2B824B62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4092A899" w14:textId="555ABFAF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15788F11" w14:textId="4D1547A2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4469DE21" w14:textId="2C7B6E62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164669A4" w14:textId="264F695C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4F89AB6A" w14:textId="6F81D5CD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62F40092" w14:textId="45C6DED8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795FDD55" w14:textId="6DBAF00D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37980B66" w14:textId="5EFA1874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3B88F029" w14:textId="0F721C74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27BA5387" w14:textId="32231D2A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082293CD" w14:textId="318CD426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02B383E2" w14:textId="3BD732EB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49C93598" w14:textId="1C45C18A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3B1E9623" w14:textId="1F728FBD" w:rsidR="006B0993" w:rsidRDefault="006B0993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09010308" w14:textId="06DDF452" w:rsidR="006B0993" w:rsidRDefault="006B0993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0BF299ED" w14:textId="7507CC0C" w:rsidR="006B0993" w:rsidRDefault="006B0993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472BD5FB" w14:textId="77BCCE21" w:rsidR="006B0993" w:rsidRDefault="006B0993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213CC0ED" w14:textId="32C1FE2B" w:rsidR="006B0993" w:rsidRDefault="006B0993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574088B1" w14:textId="61C8DCAB" w:rsidR="006B0993" w:rsidRDefault="006B0993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71C67B50" w14:textId="77777777" w:rsidR="006B0993" w:rsidRDefault="006B0993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45A65AC5" w14:textId="19F510E2" w:rsidR="003859F4" w:rsidRDefault="003859F4" w:rsidP="003859F4">
      <w:pPr>
        <w:spacing w:after="60"/>
        <w:ind w:left="720"/>
        <w:rPr>
          <w:rFonts w:asciiTheme="minorHAnsi" w:hAnsiTheme="minorHAnsi" w:cstheme="minorHAnsi"/>
          <w:b/>
          <w:color w:val="FF0000"/>
        </w:rPr>
      </w:pPr>
    </w:p>
    <w:p w14:paraId="3AC3E0E9" w14:textId="77777777" w:rsidR="001C032B" w:rsidRDefault="001C032B" w:rsidP="008B0D41">
      <w:pPr>
        <w:pStyle w:val="HeaderExhibit"/>
      </w:pPr>
    </w:p>
    <w:p w14:paraId="7493E582" w14:textId="77777777" w:rsidR="001C032B" w:rsidRDefault="001C032B" w:rsidP="008B0D41">
      <w:pPr>
        <w:pStyle w:val="HeaderExhibit"/>
      </w:pPr>
    </w:p>
    <w:p w14:paraId="68D8BF6D" w14:textId="079830C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DD43128" w14:textId="336B7590" w:rsidR="003877E1" w:rsidRPr="003877E1" w:rsidRDefault="00DD4FAD" w:rsidP="003877E1">
      <w:pPr>
        <w:pStyle w:val="RFP-QHeader2"/>
        <w:rPr>
          <w:rFonts w:ascii="Calibri" w:hAnsi="Calibri" w:cs="Calibri"/>
          <w:color w:val="000000" w:themeColor="text1"/>
          <w:sz w:val="28"/>
          <w:szCs w:val="28"/>
          <w:highlight w:val="yellow"/>
        </w:rPr>
      </w:pPr>
      <w:r>
        <w:rPr>
          <w:rFonts w:ascii="Calibri" w:hAnsi="Calibri" w:cs="Calibri"/>
          <w:bCs/>
          <w:iCs/>
          <w:color w:val="FF0000"/>
          <w:sz w:val="28"/>
          <w:szCs w:val="28"/>
        </w:rPr>
        <w:tab/>
      </w:r>
      <w:r w:rsidR="00B94E07" w:rsidRPr="003877E1">
        <w:rPr>
          <w:rFonts w:ascii="Calibri" w:hAnsi="Calibri" w:cs="Calibri"/>
          <w:bCs/>
          <w:iCs/>
          <w:sz w:val="28"/>
          <w:szCs w:val="28"/>
        </w:rPr>
        <w:t>RFP No. 90</w:t>
      </w:r>
      <w:r w:rsidR="003877E1" w:rsidRPr="003877E1">
        <w:rPr>
          <w:rFonts w:ascii="Calibri" w:hAnsi="Calibri" w:cs="Calibri"/>
          <w:bCs/>
          <w:iCs/>
          <w:sz w:val="28"/>
          <w:szCs w:val="28"/>
        </w:rPr>
        <w:t>2157</w:t>
      </w:r>
      <w:r w:rsidR="003877E1" w:rsidRPr="003877E1">
        <w:rPr>
          <w:rFonts w:ascii="Calibri" w:hAnsi="Calibri" w:cs="Calibri"/>
          <w:bCs/>
          <w:sz w:val="28"/>
          <w:szCs w:val="28"/>
        </w:rPr>
        <w:t xml:space="preserve"> APPLIED</w:t>
      </w:r>
      <w:r w:rsidR="003877E1" w:rsidRPr="003877E1">
        <w:rPr>
          <w:rFonts w:ascii="Calibri" w:hAnsi="Calibri" w:cs="Calibri"/>
          <w:sz w:val="28"/>
          <w:szCs w:val="28"/>
        </w:rPr>
        <w:t xml:space="preserve"> </w:t>
      </w:r>
      <w:r w:rsidR="003877E1" w:rsidRPr="003877E1">
        <w:rPr>
          <w:rFonts w:ascii="Calibri" w:hAnsi="Calibri" w:cs="Calibri"/>
          <w:color w:val="000000" w:themeColor="text1"/>
          <w:sz w:val="28"/>
          <w:szCs w:val="28"/>
        </w:rPr>
        <w:t>VOICE &amp; SPEECH TECHNOLOGIES OPENTEXT SUPPORT</w:t>
      </w:r>
    </w:p>
    <w:p w14:paraId="665839BA" w14:textId="006EBD94" w:rsidR="00B94E07" w:rsidRPr="00E83ABA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color w:val="FF0000"/>
          <w:sz w:val="20"/>
        </w:rPr>
      </w:pPr>
      <w:r>
        <w:rPr>
          <w:rFonts w:ascii="Calibri" w:hAnsi="Calibri" w:cs="Calibri"/>
          <w:b/>
          <w:color w:val="FF0000"/>
          <w:sz w:val="28"/>
          <w:szCs w:val="28"/>
        </w:rPr>
        <w:tab/>
      </w:r>
    </w:p>
    <w:p w14:paraId="0B1BC846" w14:textId="574D6AB3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21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6209D5D4" w:rsidR="00B94E07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Pr="003877E1">
        <w:rPr>
          <w:rFonts w:ascii="Calibri" w:hAnsi="Calibri" w:cs="Calibri"/>
          <w:szCs w:val="26"/>
        </w:rPr>
        <w:t>RFP</w:t>
      </w:r>
      <w:r w:rsidR="003877E1" w:rsidRPr="003877E1">
        <w:rPr>
          <w:rFonts w:ascii="Calibri" w:hAnsi="Calibri" w:cs="Calibri"/>
          <w:szCs w:val="26"/>
        </w:rPr>
        <w:t xml:space="preserve"> </w:t>
      </w:r>
      <w:r w:rsidR="00B94E07" w:rsidRPr="003877E1">
        <w:rPr>
          <w:rFonts w:ascii="Calibri" w:hAnsi="Calibri" w:cs="Calibri"/>
          <w:szCs w:val="26"/>
        </w:rPr>
        <w:t xml:space="preserve">is </w:t>
      </w:r>
      <w:r w:rsidR="00B94E07" w:rsidRPr="008F1AC7">
        <w:rPr>
          <w:rFonts w:ascii="Calibri" w:hAnsi="Calibri" w:cs="Calibri"/>
          <w:szCs w:val="26"/>
        </w:rPr>
        <w:t>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1880" w:type="dxa"/>
        <w:tblInd w:w="-550" w:type="dxa"/>
        <w:tblLayout w:type="fixed"/>
        <w:tblLook w:val="04A0" w:firstRow="1" w:lastRow="0" w:firstColumn="1" w:lastColumn="0" w:noHBand="0" w:noVBand="1"/>
      </w:tblPr>
      <w:tblGrid>
        <w:gridCol w:w="2070"/>
        <w:gridCol w:w="1620"/>
        <w:gridCol w:w="1380"/>
        <w:gridCol w:w="2011"/>
        <w:gridCol w:w="1500"/>
        <w:gridCol w:w="608"/>
        <w:gridCol w:w="2691"/>
      </w:tblGrid>
      <w:tr w:rsidR="00893E7E" w:rsidRPr="00893E7E" w14:paraId="1748B952" w14:textId="77777777" w:rsidTr="001C032B">
        <w:trPr>
          <w:trHeight w:val="370"/>
          <w:tblHeader/>
        </w:trPr>
        <w:tc>
          <w:tcPr>
            <w:tcW w:w="1188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306E6C97" w14:textId="77777777" w:rsidR="00893E7E" w:rsidRPr="00893E7E" w:rsidRDefault="00893E7E" w:rsidP="00893E7E">
            <w:pPr>
              <w:jc w:val="center"/>
              <w:rPr>
                <w:rFonts w:ascii="Calibri" w:hAnsi="Calibri" w:cs="Calibri"/>
                <w:b/>
                <w:bCs/>
                <w:color w:val="FF0000"/>
                <w:sz w:val="28"/>
                <w:szCs w:val="28"/>
              </w:rPr>
            </w:pPr>
            <w:r w:rsidRPr="00893E7E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</w:rPr>
              <w:t>RFP No. 902157 - AVST OPENTEXT SUPPORT</w:t>
            </w:r>
          </w:p>
        </w:tc>
      </w:tr>
      <w:tr w:rsidR="00893E7E" w:rsidRPr="00893E7E" w14:paraId="5A19E5B3" w14:textId="77777777" w:rsidTr="001C032B">
        <w:trPr>
          <w:trHeight w:val="270"/>
          <w:tblHeader/>
        </w:trPr>
        <w:tc>
          <w:tcPr>
            <w:tcW w:w="20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BFA37CF" w14:textId="77777777" w:rsidR="00893E7E" w:rsidRPr="00893E7E" w:rsidRDefault="00893E7E" w:rsidP="00893E7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3E7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93BE2CE" w14:textId="77777777" w:rsidR="00893E7E" w:rsidRPr="00893E7E" w:rsidRDefault="00893E7E" w:rsidP="00893E7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3E7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978D42C" w14:textId="77777777" w:rsidR="00893E7E" w:rsidRPr="00893E7E" w:rsidRDefault="00893E7E" w:rsidP="00893E7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3E7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B7085EF" w14:textId="77777777" w:rsidR="00893E7E" w:rsidRPr="00893E7E" w:rsidRDefault="00893E7E" w:rsidP="00893E7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3E7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6CEF5AC" w14:textId="77777777" w:rsidR="00893E7E" w:rsidRPr="00893E7E" w:rsidRDefault="00893E7E" w:rsidP="00893E7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3E7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CB384C7" w14:textId="77777777" w:rsidR="00893E7E" w:rsidRPr="00893E7E" w:rsidRDefault="00893E7E" w:rsidP="00893E7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3E7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DF99019" w14:textId="77777777" w:rsidR="00893E7E" w:rsidRPr="00893E7E" w:rsidRDefault="00893E7E" w:rsidP="00893E7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3E7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893E7E" w:rsidRPr="00893E7E" w14:paraId="6B4EC79D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8DDCF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Alcatel USA Marketing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2E0E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Jay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ungu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59AF7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6-657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AE3E8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43337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ederwood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A0AA8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A40A6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4F111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ay.sungu@alcatel.com</w:t>
            </w:r>
          </w:p>
        </w:tc>
      </w:tr>
      <w:tr w:rsidR="00893E7E" w:rsidRPr="00893E7E" w14:paraId="1DA2C005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4CB75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AVI Systems,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224E4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ichael Elliot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21290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408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4-2805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2F860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4150 S Grimmer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4780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D9011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BCA8C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ike.elliott@avisystems.com</w:t>
            </w:r>
          </w:p>
        </w:tc>
      </w:tr>
      <w:tr w:rsidR="00893E7E" w:rsidRPr="00893E7E" w14:paraId="6189347B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D335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Avid Communication Network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9875C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eff Nichol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B9BA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3-0587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F244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39881 Burr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DF334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FC858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75BAB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eff@avidcomm.com</w:t>
            </w:r>
          </w:p>
        </w:tc>
      </w:tr>
      <w:tr w:rsidR="00893E7E" w:rsidRPr="00893E7E" w14:paraId="6C7A1B79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AF346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C4C Compan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79B4C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Gabriel Hernande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18DE9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2-1795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20AF8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4721 Catalina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9E7D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0063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3C118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ghernandez@c4ccom.com</w:t>
            </w:r>
          </w:p>
        </w:tc>
      </w:tr>
      <w:tr w:rsidR="00893E7E" w:rsidRPr="00893E7E" w14:paraId="12BA78F7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7CD53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Carousel Industri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0C53F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oger Ben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FDA19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25-035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2CF18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7901 Stoneridge Drive, Ste 50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B840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6677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1BDB5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benson@carouselindustries.com</w:t>
            </w:r>
          </w:p>
        </w:tc>
      </w:tr>
      <w:tr w:rsidR="00893E7E" w:rsidRPr="00893E7E" w14:paraId="65110687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F65D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CDX Wireless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28ED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obert Simmon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FC97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18-421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80CCD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435 Shearwater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405D6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C22D2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E0831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bob.simmons@cdxwireless.com</w:t>
            </w:r>
          </w:p>
        </w:tc>
      </w:tr>
      <w:tr w:rsidR="00893E7E" w:rsidRPr="00893E7E" w14:paraId="6247E4AB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3463B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CNR Connect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E1B12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Nelson Martine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55166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877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01-301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A52D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5424 Sunol Blvd., #10-26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5852F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10FF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BCC7C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nmartinez@cnrconnect.net</w:t>
            </w:r>
          </w:p>
        </w:tc>
      </w:tr>
      <w:tr w:rsidR="00893E7E" w:rsidRPr="00893E7E" w14:paraId="4ED5513F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1C5EB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Conley Communication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6B8B1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raig Conle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C308A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47-3209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0DE9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0993 Foothill Blvd. #20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D734F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F531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26569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raig@conleycomnm.com</w:t>
            </w:r>
          </w:p>
        </w:tc>
      </w:tr>
      <w:tr w:rsidR="00893E7E" w:rsidRPr="00893E7E" w14:paraId="3DB4CF90" w14:textId="77777777" w:rsidTr="001C032B">
        <w:trPr>
          <w:trHeight w:val="40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9ACF1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ConvergeOn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803E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tephen Montero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8A2DC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09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30-75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0BE17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7041 Koll Center Parkway Suite11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D69EA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2F16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25297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monteros@convergeone.com</w:t>
            </w:r>
          </w:p>
        </w:tc>
      </w:tr>
      <w:tr w:rsidR="00893E7E" w:rsidRPr="00893E7E" w14:paraId="3BBC51BE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8BA18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Dahlia Moodie &amp; Associat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0863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ahlia Moodi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E8F0F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02-665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06A8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70 Washington St, Ste 30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B3851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6EC93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AE95F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ahlia@ecoptions.biz</w:t>
            </w:r>
          </w:p>
        </w:tc>
      </w:tr>
      <w:tr w:rsidR="00893E7E" w:rsidRPr="00893E7E" w14:paraId="7CE12092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98A92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Darren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aral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Technology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9E5A2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aral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urbes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F5058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29-6001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E1B5A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8142 Peppertre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01B40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83B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7B866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turbes@dk-technology.com</w:t>
            </w:r>
          </w:p>
        </w:tc>
      </w:tr>
      <w:tr w:rsidR="00893E7E" w:rsidRPr="00893E7E" w14:paraId="49881FBD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AB6F8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Definitive Network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E397C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yan Lecomt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30E3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1-0634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85ABD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309 Hacienda Drive, Suite17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1E896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B4CD9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1025D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lecomte@dni.net</w:t>
            </w:r>
          </w:p>
        </w:tc>
      </w:tr>
      <w:tr w:rsidR="00893E7E" w:rsidRPr="00893E7E" w14:paraId="2F0ED24C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67AD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Dew Software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125FA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Suresh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eopur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EC0DD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90-9995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DCB7B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983 Corporate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0DEE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4A561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79431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gsa@dewsoftware.com</w:t>
            </w:r>
          </w:p>
        </w:tc>
      </w:tr>
      <w:tr w:rsidR="00893E7E" w:rsidRPr="00893E7E" w14:paraId="2F3DF286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A66F6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E-3 System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0C61F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ofi A. Tawia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7064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87-739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827C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220 Whipple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A1B2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FE981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DDC0E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ofi@e3systems.com</w:t>
            </w:r>
          </w:p>
        </w:tc>
      </w:tr>
      <w:tr w:rsidR="00893E7E" w:rsidRPr="00893E7E" w14:paraId="5CC25B25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8DD6A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Edward Price Co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705B3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liff Pric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68671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04-0604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8690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711 B Martin Luther King Jr.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F0F7F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4DBAD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4C50B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liff@eprice.com</w:t>
            </w:r>
          </w:p>
        </w:tc>
      </w:tr>
      <w:tr w:rsidR="00893E7E" w:rsidRPr="00893E7E" w14:paraId="1C29F43D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2F774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Executive Phone Sv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FFBAA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David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Garges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88D0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71-90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37491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32727 Mission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FCDC3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9EFEC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95E97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anadbs@juno.com</w:t>
            </w:r>
          </w:p>
        </w:tc>
      </w:tr>
      <w:tr w:rsidR="00893E7E" w:rsidRPr="00893E7E" w14:paraId="0BBABC53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8B8D9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Feeney Wireless Californ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C4CED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Ethan Rals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403C9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888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83-4818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622E7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603 Union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9CBC5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D873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09B03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eralston@feeneywireless.com</w:t>
            </w:r>
          </w:p>
        </w:tc>
      </w:tr>
      <w:tr w:rsidR="00893E7E" w:rsidRPr="00893E7E" w14:paraId="1B19B85B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D77D6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Genesis Communica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F32D5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on Jardi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202B2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1-2478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4D70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9610 Union City Blvd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5B040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69FE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A21BB4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jardin@genesiscommunications.com</w:t>
            </w:r>
          </w:p>
        </w:tc>
      </w:tr>
      <w:tr w:rsidR="00893E7E" w:rsidRPr="00893E7E" w14:paraId="3BCDB778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C24BA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Gifts 4 One and Al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E3D2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teve Thorn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DC22E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65-1638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340B4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30042 Mission Blvd 121-33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A26DD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C2439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6801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hornton99@att.net</w:t>
            </w:r>
          </w:p>
        </w:tc>
      </w:tr>
      <w:tr w:rsidR="00893E7E" w:rsidRPr="00893E7E" w14:paraId="1182D0D6" w14:textId="77777777" w:rsidTr="001C032B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0455C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InstaLAN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System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A9AD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ichael River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F2054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0-101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0C42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630 Kane C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325D8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A7E47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0B1DC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ales@instalansystems.com</w:t>
            </w:r>
          </w:p>
        </w:tc>
      </w:tr>
      <w:tr w:rsidR="00893E7E" w:rsidRPr="00893E7E" w14:paraId="77E39239" w14:textId="77777777" w:rsidTr="00385CB0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9269B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Integrity By Design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EFB39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onald J. Landers III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C923E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1-952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727D4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918 Pacific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3BECA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35608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838B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on.landers@integritybydesign.com</w:t>
            </w:r>
          </w:p>
        </w:tc>
      </w:tr>
      <w:tr w:rsidR="00893E7E" w:rsidRPr="00893E7E" w14:paraId="67326A29" w14:textId="77777777" w:rsidTr="00385CB0">
        <w:trPr>
          <w:trHeight w:val="40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6D903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International Data Solu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41687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Keith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Weitze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516DC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7-0995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ED4F3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363 Mariner Square Drive, Suite 15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6099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9C5E1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19508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eith@InternationalData.com</w:t>
            </w:r>
          </w:p>
        </w:tc>
      </w:tr>
      <w:tr w:rsidR="00893E7E" w:rsidRPr="00893E7E" w14:paraId="4FA8634A" w14:textId="77777777" w:rsidTr="00385CB0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1F862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yndryl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6974A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Howard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Bith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AD349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415)652-7464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82DD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949EC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0451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 </w:t>
            </w:r>
          </w:p>
        </w:tc>
        <w:tc>
          <w:tcPr>
            <w:tcW w:w="26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165BB" w14:textId="77777777" w:rsidR="00893E7E" w:rsidRPr="00893E7E" w:rsidRDefault="00893E7E" w:rsidP="00893E7E">
            <w:pPr>
              <w:rPr>
                <w:rFonts w:ascii="Arial" w:hAnsi="Arial" w:cs="Arial"/>
                <w:sz w:val="15"/>
                <w:szCs w:val="15"/>
              </w:rPr>
            </w:pPr>
            <w:r w:rsidRPr="00893E7E">
              <w:rPr>
                <w:rFonts w:ascii="Arial" w:hAnsi="Arial" w:cs="Arial"/>
                <w:sz w:val="15"/>
                <w:szCs w:val="15"/>
              </w:rPr>
              <w:t>howard.bither@kyndryl.com</w:t>
            </w:r>
          </w:p>
        </w:tc>
      </w:tr>
      <w:tr w:rsidR="00893E7E" w:rsidRPr="00893E7E" w14:paraId="4BC601AA" w14:textId="77777777" w:rsidTr="00385CB0">
        <w:trPr>
          <w:trHeight w:val="24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F5FC1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anlogic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D552B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Wilma Smit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D2946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3-2307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93815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48 Rickenbacker Circl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6C01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6DD4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46235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wilma@lanlogic.com</w:t>
            </w:r>
          </w:p>
        </w:tc>
      </w:tr>
      <w:tr w:rsidR="00893E7E" w:rsidRPr="00893E7E" w14:paraId="1BF9C859" w14:textId="77777777" w:rsidTr="00385CB0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AC0C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azer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Telecommunication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02935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eith Hor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A826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2-0505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C8E26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048 Serpentine Lane #30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1C25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84271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09B88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horton@lazertel.com</w:t>
            </w:r>
          </w:p>
        </w:tc>
      </w:tr>
      <w:tr w:rsidR="00893E7E" w:rsidRPr="00893E7E" w14:paraId="0ED6CC0C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87D0F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Lee Communications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8EE1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osemarie Le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820DE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6-33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CC11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241 Quarry Ln # 10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679B2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7987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618FC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ml@lee-com.com</w:t>
            </w:r>
          </w:p>
        </w:tc>
      </w:tr>
      <w:tr w:rsidR="00893E7E" w:rsidRPr="00893E7E" w14:paraId="61407952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EA5A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Maverick Network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05C17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aron Le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C159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931-19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34815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7060 Koll Center Parkway, #31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52D7C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B5DE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ECECA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info@mavericknetworks.net</w:t>
            </w:r>
          </w:p>
        </w:tc>
      </w:tr>
      <w:tr w:rsidR="00893E7E" w:rsidRPr="00893E7E" w14:paraId="54AD408A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7B1BC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Maverick Network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E564B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odd Barne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561FB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925) 726-2112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0AB2D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7060 Koll Center Parkway, #31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7D12A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1F51F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9FB9" w14:textId="77777777" w:rsidR="00893E7E" w:rsidRPr="00893E7E" w:rsidRDefault="00893E7E" w:rsidP="00893E7E">
            <w:pPr>
              <w:rPr>
                <w:rFonts w:ascii="Arial" w:hAnsi="Arial" w:cs="Arial"/>
                <w:sz w:val="15"/>
                <w:szCs w:val="15"/>
              </w:rPr>
            </w:pPr>
            <w:r w:rsidRPr="00893E7E">
              <w:rPr>
                <w:rFonts w:ascii="Arial" w:hAnsi="Arial" w:cs="Arial"/>
                <w:sz w:val="15"/>
                <w:szCs w:val="15"/>
              </w:rPr>
              <w:t>tbarnes@mavericknetworks.net</w:t>
            </w:r>
          </w:p>
        </w:tc>
      </w:tr>
      <w:tr w:rsidR="00893E7E" w:rsidRPr="00893E7E" w14:paraId="6BF4CBE2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91E12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Mobile Radio Engineers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7741A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Marco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Esponiz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1F5FA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38-411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A4EF9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427 Pratt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886BF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2C32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25F35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esponiza@daywireless.com</w:t>
            </w:r>
          </w:p>
        </w:tc>
      </w:tr>
      <w:tr w:rsidR="00893E7E" w:rsidRPr="00893E7E" w14:paraId="24B7D143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3E8C4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MTI Grou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99085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mir Awa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E2BFF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0-12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A201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516 Enterprise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DE249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8A75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DF61C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mir@mtigroupcorp.com</w:t>
            </w:r>
          </w:p>
        </w:tc>
      </w:tr>
      <w:tr w:rsidR="00893E7E" w:rsidRPr="00893E7E" w14:paraId="58CEFC7B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3BE5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Netcom Technologie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0B23D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eesza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Ander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6AED7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2-84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239E9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8306 Industrial Blvd., Suite 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886DA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2CB14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956EF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eesza@netcomtechnologies.net</w:t>
            </w:r>
          </w:p>
        </w:tc>
      </w:tr>
      <w:tr w:rsidR="00893E7E" w:rsidRPr="00893E7E" w14:paraId="7C8520DB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8D31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NetVersant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Solutions II L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874CC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odd Davi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9A7C2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1-12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A1E5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7811 Warm Springs Blvd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8BBE1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825D7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A0666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davis@netversant.com</w:t>
            </w:r>
          </w:p>
        </w:tc>
      </w:tr>
      <w:tr w:rsidR="00893E7E" w:rsidRPr="00893E7E" w14:paraId="7C04A3B5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4A6E8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Network Designs Integration Ser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7F7D1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ngie Wong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E0CA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49-9549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953B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03 Hammond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BC770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F3D8F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594DA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ngie.wong@network-designs.com</w:t>
            </w:r>
          </w:p>
        </w:tc>
      </w:tr>
      <w:tr w:rsidR="00893E7E" w:rsidRPr="00893E7E" w14:paraId="0C42BC58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093EC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Nexus IS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B9507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teve Darrag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50198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26-331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F124E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5200 Franklin Dr, Ste 12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21238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CF70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E244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teve.darragh@nexusis.com</w:t>
            </w:r>
          </w:p>
        </w:tc>
      </w:tr>
      <w:tr w:rsidR="00893E7E" w:rsidRPr="00893E7E" w14:paraId="1BF9CE59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403BC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Pacific Office Autom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4344B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ALLOY II CHARLE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B1376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98-4209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A7CA3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464 WILLOW ROAD STE 10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06026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77333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2B4B6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harles.malloy@pacificoffice.com</w:t>
            </w:r>
          </w:p>
        </w:tc>
      </w:tr>
      <w:tr w:rsidR="00893E7E" w:rsidRPr="00893E7E" w14:paraId="1D1469BD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6DEAD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PACIFIC OFFICE AUTOM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666D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HARLES MALLOY II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34E75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98-4209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9B607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5700 STONERIDGE DR. STE 3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CFFAE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970A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E129F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harles.malloy@pacificoffice.com</w:t>
            </w:r>
          </w:p>
        </w:tc>
      </w:tr>
      <w:tr w:rsidR="00893E7E" w:rsidRPr="00893E7E" w14:paraId="07FBF934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292C3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Peak IP Solutions, LL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90ED9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ouglas Renn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F70CD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7-865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B3CE1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683 Chabot Dr., Ste 38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F7627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84119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3630D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renner@peakipsolutions.com</w:t>
            </w:r>
          </w:p>
        </w:tc>
      </w:tr>
      <w:tr w:rsidR="00893E7E" w:rsidRPr="00893E7E" w14:paraId="4E5C7895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93FE9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Polk Communica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9B5B6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ohn Polk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F134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5-1445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36AD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626 Martin Luther King Jr.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0701C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7EFF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00C39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polk@polkcomm.com</w:t>
            </w:r>
          </w:p>
        </w:tc>
      </w:tr>
      <w:tr w:rsidR="00893E7E" w:rsidRPr="00893E7E" w14:paraId="68C464B1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8AC83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Red Cloud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2FC8E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Mike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ekso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3A7D5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28-0635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E63F8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701 Doyle St., Suite 1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200A3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EMERYVILL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5AB17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F15E8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ike@redcloudinc.com</w:t>
            </w:r>
          </w:p>
        </w:tc>
      </w:tr>
      <w:tr w:rsidR="00893E7E" w:rsidRPr="00893E7E" w14:paraId="7369DDEC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57B99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hondaCom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78715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honda William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9FC32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28-055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0EBF1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6850 Regional Street, Suite 100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C6460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94A01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18E72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hondakwilliams@hotmail.com</w:t>
            </w:r>
          </w:p>
        </w:tc>
      </w:tr>
      <w:tr w:rsidR="00893E7E" w:rsidRPr="00893E7E" w14:paraId="498C637D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39D7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SBC Inc. Care of Rhonda Lutz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6DE73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honda Lut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C90F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23-1714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61EEA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150 Webste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0C785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1B8B7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C8345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honda.lutz@sbc.com</w:t>
            </w:r>
          </w:p>
        </w:tc>
      </w:tr>
      <w:tr w:rsidR="00893E7E" w:rsidRPr="00893E7E" w14:paraId="2868ECD1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D19E9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electacare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Limite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BE853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Idrish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Vohr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A425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64-02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9FBA8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6046 Eden Landing Rd. Suite 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C3AC5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7D455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59A05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electacare@hotmail.com</w:t>
            </w:r>
          </w:p>
        </w:tc>
      </w:tr>
      <w:tr w:rsidR="00893E7E" w:rsidRPr="00893E7E" w14:paraId="39555861" w14:textId="77777777" w:rsidTr="001C032B">
        <w:trPr>
          <w:trHeight w:val="40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51E52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Shared Technologi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D0806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Barbara Costell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ABF9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7-2887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F4EB5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6425 Landing Park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F4EFE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2F9A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60ED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barbara.costello@sharedtechnologies.com</w:t>
            </w:r>
          </w:p>
        </w:tc>
      </w:tr>
      <w:tr w:rsidR="00893E7E" w:rsidRPr="00893E7E" w14:paraId="6F5651C8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C534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Silver &amp; Black Teleco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83ED6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evin Shu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36CEF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9-9411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AE0DE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41353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athlean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5837A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BC840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1E1D4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evin@silverandblacktelecom.com</w:t>
            </w:r>
          </w:p>
        </w:tc>
      </w:tr>
      <w:tr w:rsidR="00893E7E" w:rsidRPr="00893E7E" w14:paraId="641F978D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8C64C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Solo Communica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043C7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heila Sol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91080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818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67-3301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ED1FF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1220 Georgetown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ve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EF845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005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DB7B8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solocommunications@yahoo.com</w:t>
            </w:r>
          </w:p>
        </w:tc>
      </w:tr>
      <w:tr w:rsidR="00893E7E" w:rsidRPr="00893E7E" w14:paraId="2D19BC93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05F96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Star Microwave Service Corpor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EB87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uz Be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36ABD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98-79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6AC99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25 Hammond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597E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3DAA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E4443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beas@starmicrowave.com</w:t>
            </w:r>
          </w:p>
        </w:tc>
      </w:tr>
      <w:tr w:rsidR="00893E7E" w:rsidRPr="00893E7E" w14:paraId="397C0882" w14:textId="77777777" w:rsidTr="001C032B">
        <w:trPr>
          <w:trHeight w:val="40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64134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Stealth Network Communica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44890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heryl Gome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8FDC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6-7018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3C6BE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6900 Koll Center Parkway, Suite 41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05122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3EB5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F065B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gomez@stealthnetwork.com</w:t>
            </w:r>
          </w:p>
        </w:tc>
      </w:tr>
      <w:tr w:rsidR="00893E7E" w:rsidRPr="00893E7E" w14:paraId="0B53B60B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5F3F0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STS International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01437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ishore Jh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86CD6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79-78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81DA4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5601 Arnold Road, Suite 10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9FC00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2F34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FAA33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jha@stsii.net</w:t>
            </w:r>
          </w:p>
        </w:tc>
      </w:tr>
      <w:tr w:rsidR="00893E7E" w:rsidRPr="00893E7E" w14:paraId="67EFB99D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B87A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unStream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Networks, LT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1012B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Chris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allerico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AA084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962-1622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0BC4C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505 14th Street #33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83F3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DFE4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56044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tallerico@sunstreamnetworks.com</w:t>
            </w:r>
          </w:p>
        </w:tc>
      </w:tr>
      <w:tr w:rsidR="00893E7E" w:rsidRPr="00893E7E" w14:paraId="7B056EAC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B0AC5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T&amp;D Communica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D0DD3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ameron Hong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4B11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18-4411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CAE59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4830 Osgood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7E0E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CA7C2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1C982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ameron.hong@att.net</w:t>
            </w:r>
          </w:p>
        </w:tc>
      </w:tr>
      <w:tr w:rsidR="00893E7E" w:rsidRPr="00893E7E" w14:paraId="52904807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3B54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Team One Solutions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FE017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eff Bel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8C080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866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666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1DCD4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4729 Catalina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595F4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A21D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E1A55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jbell@teamonesolutions.com</w:t>
            </w:r>
          </w:p>
        </w:tc>
      </w:tr>
      <w:tr w:rsidR="00893E7E" w:rsidRPr="00893E7E" w14:paraId="5FF85EFD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81D7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elePath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Corpor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FE5D4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amela Nguye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4D55D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6-56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30C4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8810 Kato Road, Suite 300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5A93E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C5EE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A0EED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amela.Nguyen@telepathcorp.com</w:t>
            </w:r>
          </w:p>
        </w:tc>
      </w:tr>
      <w:tr w:rsidR="00893E7E" w:rsidRPr="00893E7E" w14:paraId="5952120D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60ED6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Tri - Power Group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1161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Barry Bruc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39194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3-82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8B264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301 Armstrong Street Ste.1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89D9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30A0A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350D7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barry.bruce@tripower.com</w:t>
            </w:r>
          </w:p>
        </w:tc>
      </w:tr>
      <w:tr w:rsidR="00893E7E" w:rsidRPr="00893E7E" w14:paraId="3E58E7D6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8B60A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Tri Star Communicati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08B28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l Lope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B5AB2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7-842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74B7C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22336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eekland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Ave, Unit 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B7D1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A20B0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84D12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lopez@3starcom.com</w:t>
            </w:r>
          </w:p>
        </w:tc>
      </w:tr>
      <w:tr w:rsidR="00893E7E" w:rsidRPr="00893E7E" w14:paraId="3A7D94CD" w14:textId="77777777" w:rsidTr="001C032B">
        <w:trPr>
          <w:trHeight w:val="40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2E3C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Tucker Technology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A8CD0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onchita Tuck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CED5C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6-0422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EBB7F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300 Frank H. Ogawa Plaza, Suite 25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FC561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EA8F6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24B69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onchita@tuckertech.com</w:t>
            </w:r>
          </w:p>
        </w:tc>
      </w:tr>
      <w:tr w:rsidR="00893E7E" w:rsidRPr="00893E7E" w14:paraId="2FEB4908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23D0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wistech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AD585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Aaron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raw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1FC9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9-0145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E4B6C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151 Harbor Bay Pkwy Suite 206 g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4BC6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D43B2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AA9A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WISTECHINC@GMAIL.COM</w:t>
            </w:r>
          </w:p>
        </w:tc>
      </w:tr>
      <w:tr w:rsidR="00893E7E" w:rsidRPr="00893E7E" w14:paraId="74E75BAD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5D77D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Unified Tel-Dat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A8AC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yhn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Hall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BE0A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25-0353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26E62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7901 Stoneridge Dr., #50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590EF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FB933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90BE7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haller@utdi.com</w:t>
            </w:r>
          </w:p>
        </w:tc>
      </w:tr>
      <w:tr w:rsidR="00893E7E" w:rsidRPr="00893E7E" w14:paraId="07F6B018" w14:textId="77777777" w:rsidTr="001C032B">
        <w:trPr>
          <w:trHeight w:val="40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B4FF7F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Vicomptel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USA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BA8A8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hi Wang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60F2E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52-9688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42313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48521 Warm Springs Blvd, Suite 31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D2537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9B61B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BFF8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hi@vicomptelusa.com</w:t>
            </w:r>
          </w:p>
        </w:tc>
      </w:tr>
      <w:tr w:rsidR="00893E7E" w:rsidRPr="00893E7E" w14:paraId="012FBE96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CE383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VOX Network Solutions Compan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4FC2B2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Meredith Mark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ECCDE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650) 989-2672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A4DDD4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30 Produce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DEFAF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AN FRANCISC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E8D42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DC0F1" w14:textId="77777777" w:rsidR="00893E7E" w:rsidRPr="00893E7E" w:rsidRDefault="00893E7E" w:rsidP="00893E7E">
            <w:pPr>
              <w:rPr>
                <w:rFonts w:ascii="Arial" w:hAnsi="Arial" w:cs="Arial"/>
                <w:sz w:val="15"/>
                <w:szCs w:val="15"/>
              </w:rPr>
            </w:pPr>
            <w:r w:rsidRPr="00893E7E">
              <w:rPr>
                <w:rFonts w:ascii="Arial" w:hAnsi="Arial" w:cs="Arial"/>
                <w:sz w:val="15"/>
                <w:szCs w:val="15"/>
              </w:rPr>
              <w:t>mmarks@voxns.com</w:t>
            </w:r>
          </w:p>
        </w:tc>
      </w:tr>
      <w:tr w:rsidR="00893E7E" w:rsidRPr="00893E7E" w14:paraId="1B5AED26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AF3C9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VOX Network Solutions Compan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B413E6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Tonia Marcu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6C0F8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650) 980-1054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9C42E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30 Produce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BFC1D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AN FRANCISC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C6E6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74550" w14:textId="77777777" w:rsidR="00893E7E" w:rsidRPr="00893E7E" w:rsidRDefault="00893E7E" w:rsidP="00893E7E">
            <w:pPr>
              <w:rPr>
                <w:rFonts w:ascii="Arial" w:hAnsi="Arial" w:cs="Arial"/>
                <w:sz w:val="15"/>
                <w:szCs w:val="15"/>
              </w:rPr>
            </w:pPr>
            <w:r w:rsidRPr="00893E7E">
              <w:rPr>
                <w:rFonts w:ascii="Arial" w:hAnsi="Arial" w:cs="Arial"/>
                <w:sz w:val="15"/>
                <w:szCs w:val="15"/>
              </w:rPr>
              <w:t>tmarcus@voxns.com</w:t>
            </w:r>
          </w:p>
        </w:tc>
      </w:tr>
      <w:tr w:rsidR="00893E7E" w:rsidRPr="00893E7E" w14:paraId="17975AB4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48918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VOX Network Solutions In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04209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raig Schneid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3294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650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989-1026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4771D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3208 Thompso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A9551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EE89D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EC4F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cschneider@voxns.com</w:t>
            </w:r>
          </w:p>
        </w:tc>
      </w:tr>
      <w:tr w:rsidR="00893E7E" w:rsidRPr="00893E7E" w14:paraId="66CE1BEC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7F617E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WeCare</w:t>
            </w:r>
            <w:proofErr w:type="spell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Wireless Networks, Inc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CBD7C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ay Fasnach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22695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9-4272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307D09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2311 Rock Poin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3985DB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0F640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3F15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rfasnacht@wecare.net</w:t>
            </w:r>
          </w:p>
        </w:tc>
      </w:tr>
      <w:tr w:rsidR="00893E7E" w:rsidRPr="00893E7E" w14:paraId="510D372C" w14:textId="77777777" w:rsidTr="001C032B">
        <w:trPr>
          <w:trHeight w:val="260"/>
        </w:trPr>
        <w:tc>
          <w:tcPr>
            <w:tcW w:w="207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1228F8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  Z Venture Capital Frontier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BA6BB7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arim Zama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C3191C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( 323</w:t>
            </w:r>
            <w:proofErr w:type="gramEnd"/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30-1617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A7018A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14472 Wicks Blvd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F2F815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3F526" w14:textId="77777777" w:rsidR="00893E7E" w:rsidRPr="00893E7E" w:rsidRDefault="00893E7E" w:rsidP="00893E7E">
            <w:pPr>
              <w:rPr>
                <w:rFonts w:ascii="Calibri" w:hAnsi="Calibri" w:cs="Calibri"/>
                <w:sz w:val="18"/>
                <w:szCs w:val="18"/>
              </w:rPr>
            </w:pPr>
            <w:r w:rsidRPr="00893E7E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80A380" w14:textId="77777777" w:rsidR="00893E7E" w:rsidRPr="00893E7E" w:rsidRDefault="00893E7E" w:rsidP="00893E7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3E7E">
              <w:rPr>
                <w:rFonts w:ascii="Arial" w:hAnsi="Arial" w:cs="Arial"/>
                <w:color w:val="000000"/>
                <w:sz w:val="15"/>
                <w:szCs w:val="15"/>
              </w:rPr>
              <w:t>karim@thezamangroup.com</w:t>
            </w:r>
          </w:p>
        </w:tc>
      </w:tr>
    </w:tbl>
    <w:p w14:paraId="57CB3D0C" w14:textId="77777777" w:rsidR="00893E7E" w:rsidRPr="00A85450" w:rsidRDefault="00893E7E" w:rsidP="008B0D41">
      <w:pPr>
        <w:spacing w:after="240"/>
        <w:rPr>
          <w:rFonts w:ascii="Calibri" w:hAnsi="Calibri" w:cs="Calibri"/>
          <w:szCs w:val="26"/>
        </w:rPr>
      </w:pPr>
    </w:p>
    <w:sectPr w:rsidR="00893E7E" w:rsidRPr="00A85450" w:rsidSect="00301C24">
      <w:footerReference w:type="default" r:id="rId22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706C4" w14:textId="77777777" w:rsidR="00AE1F55" w:rsidRDefault="00AE1F55" w:rsidP="004D242F">
      <w:r>
        <w:separator/>
      </w:r>
    </w:p>
  </w:endnote>
  <w:endnote w:type="continuationSeparator" w:id="0">
    <w:p w14:paraId="42CD126E" w14:textId="77777777" w:rsidR="00AE1F55" w:rsidRDefault="00AE1F55" w:rsidP="004D242F">
      <w:r>
        <w:continuationSeparator/>
      </w:r>
    </w:p>
  </w:endnote>
  <w:endnote w:type="continuationNotice" w:id="1">
    <w:p w14:paraId="1648B273" w14:textId="77777777" w:rsidR="00AE1F55" w:rsidRDefault="00AE1F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BDF4E" w14:textId="77777777" w:rsidR="0047623D" w:rsidRDefault="004762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2E52BA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2C226038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F90C01">
      <w:rPr>
        <w:rFonts w:ascii="Calibri" w:hAnsi="Calibri" w:cs="Calibri"/>
        <w:sz w:val="20"/>
      </w:rPr>
      <w:t>RFP</w:t>
    </w:r>
    <w:r w:rsidR="00F90C01" w:rsidRPr="00F90C01">
      <w:rPr>
        <w:rFonts w:ascii="Calibri" w:hAnsi="Calibri" w:cs="Calibri"/>
        <w:sz w:val="20"/>
      </w:rPr>
      <w:t xml:space="preserve"> </w:t>
    </w:r>
    <w:r w:rsidR="005D53C7" w:rsidRPr="00F90C01">
      <w:rPr>
        <w:rFonts w:ascii="Calibri" w:hAnsi="Calibri" w:cs="Calibri"/>
        <w:sz w:val="20"/>
      </w:rPr>
      <w:t xml:space="preserve">No. </w:t>
    </w:r>
    <w:r w:rsidR="00E83ABA" w:rsidRPr="00F90C01">
      <w:rPr>
        <w:rFonts w:ascii="Calibri" w:hAnsi="Calibri" w:cs="Calibri"/>
        <w:sz w:val="20"/>
      </w:rPr>
      <w:t>90</w:t>
    </w:r>
    <w:r w:rsidR="00F90C01" w:rsidRPr="00F90C01">
      <w:rPr>
        <w:rFonts w:ascii="Calibri" w:hAnsi="Calibri" w:cs="Calibri"/>
        <w:sz w:val="20"/>
      </w:rPr>
      <w:t>2157</w:t>
    </w:r>
    <w:r w:rsidR="005D53C7" w:rsidRPr="00F90C01">
      <w:rPr>
        <w:rFonts w:ascii="Calibri" w:hAnsi="Calibri" w:cs="Calibri"/>
        <w:sz w:val="20"/>
      </w:rPr>
      <w:t>, Ven</w:t>
    </w:r>
    <w:r w:rsidR="005D53C7">
      <w:rPr>
        <w:rFonts w:ascii="Calibri" w:hAnsi="Calibri" w:cs="Calibri"/>
        <w:sz w:val="20"/>
      </w:rPr>
      <w:t>dor</w:t>
    </w:r>
    <w:r w:rsidR="0039295B">
      <w:rPr>
        <w:rFonts w:ascii="Calibri" w:hAnsi="Calibri" w:cs="Calibri"/>
        <w:sz w:val="20"/>
      </w:rPr>
      <w:t xml:space="preserve"> 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1B0D8" w14:textId="77777777" w:rsidR="00AE1F55" w:rsidRDefault="00AE1F55" w:rsidP="004D242F">
      <w:r>
        <w:separator/>
      </w:r>
    </w:p>
  </w:footnote>
  <w:footnote w:type="continuationSeparator" w:id="0">
    <w:p w14:paraId="711039BD" w14:textId="77777777" w:rsidR="00AE1F55" w:rsidRDefault="00AE1F55" w:rsidP="004D242F">
      <w:r>
        <w:continuationSeparator/>
      </w:r>
    </w:p>
  </w:footnote>
  <w:footnote w:type="continuationNotice" w:id="1">
    <w:p w14:paraId="5D8590A0" w14:textId="77777777" w:rsidR="00AE1F55" w:rsidRDefault="00AE1F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27776" w14:textId="77777777" w:rsidR="0047623D" w:rsidRDefault="004762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05666F62" w:rsidR="00530140" w:rsidRPr="00BB1414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BB1414">
      <w:rPr>
        <w:rFonts w:ascii="Calibri" w:hAnsi="Calibri" w:cs="Calibri"/>
        <w:b/>
        <w:snapToGrid w:val="0"/>
        <w:szCs w:val="26"/>
      </w:rPr>
      <w:t>RF</w:t>
    </w:r>
    <w:r w:rsidR="00392870" w:rsidRPr="00BB1414">
      <w:rPr>
        <w:rFonts w:ascii="Calibri" w:hAnsi="Calibri" w:cs="Calibri"/>
        <w:b/>
        <w:snapToGrid w:val="0"/>
        <w:szCs w:val="26"/>
      </w:rPr>
      <w:t>P</w:t>
    </w:r>
    <w:r w:rsidRPr="00BB1414">
      <w:rPr>
        <w:rFonts w:ascii="Calibri" w:hAnsi="Calibri" w:cs="Calibri"/>
        <w:b/>
        <w:snapToGrid w:val="0"/>
        <w:szCs w:val="26"/>
      </w:rPr>
      <w:t xml:space="preserve"> No. 90</w:t>
    </w:r>
    <w:r w:rsidR="00BB1414" w:rsidRPr="00BB1414">
      <w:rPr>
        <w:rFonts w:ascii="Calibri" w:hAnsi="Calibri" w:cs="Calibri"/>
        <w:b/>
        <w:snapToGrid w:val="0"/>
        <w:szCs w:val="26"/>
      </w:rPr>
      <w:t>2157</w:t>
    </w:r>
    <w:r w:rsidRPr="00BB1414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530140" w:rsidRDefault="002E52BA" w:rsidP="00741E10">
    <w:pPr>
      <w:pStyle w:val="Header"/>
      <w:rPr>
        <w:rFonts w:ascii="Arial" w:hAnsi="Arial" w:cs="Arial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color w:val="2B579A"/>
        <w:spacing w:val="-3"/>
        <w:szCs w:val="26"/>
        <w:shd w:val="clear" w:color="auto" w:fill="E6E6E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color w:val="2B579A"/>
        <w:spacing w:val="60"/>
        <w:sz w:val="52"/>
        <w:shd w:val="clear" w:color="auto" w:fill="E6E6E6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3064AF"/>
    <w:multiLevelType w:val="hybridMultilevel"/>
    <w:tmpl w:val="B0064AB0"/>
    <w:lvl w:ilvl="0" w:tplc="967C99E0">
      <w:start w:val="8"/>
      <w:numFmt w:val="decimal"/>
      <w:lvlText w:val="%1."/>
      <w:lvlJc w:val="left"/>
      <w:pPr>
        <w:ind w:left="1800" w:hanging="360"/>
      </w:pPr>
      <w:rPr>
        <w:rFonts w:hint="default"/>
        <w:color w:val="auto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D5678BA"/>
    <w:multiLevelType w:val="hybridMultilevel"/>
    <w:tmpl w:val="2250D5BA"/>
    <w:lvl w:ilvl="0" w:tplc="759C4B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9913A0"/>
    <w:multiLevelType w:val="hybridMultilevel"/>
    <w:tmpl w:val="94ECA152"/>
    <w:lvl w:ilvl="0" w:tplc="7BE2FA50">
      <w:start w:val="1"/>
      <w:numFmt w:val="lowerLetter"/>
      <w:lvlText w:val="%1."/>
      <w:lvlJc w:val="left"/>
      <w:pPr>
        <w:ind w:left="1512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num w:numId="1" w16cid:durableId="1724985165">
    <w:abstractNumId w:val="0"/>
  </w:num>
  <w:num w:numId="2" w16cid:durableId="1444492690">
    <w:abstractNumId w:val="4"/>
  </w:num>
  <w:num w:numId="3" w16cid:durableId="1347517903">
    <w:abstractNumId w:val="1"/>
  </w:num>
  <w:num w:numId="4" w16cid:durableId="1383560008">
    <w:abstractNumId w:val="2"/>
  </w:num>
  <w:num w:numId="5" w16cid:durableId="591814163">
    <w:abstractNumId w:val="3"/>
  </w:num>
  <w:num w:numId="6" w16cid:durableId="9270352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oFAHHMF8gtAAAA"/>
  </w:docVars>
  <w:rsids>
    <w:rsidRoot w:val="004D242F"/>
    <w:rsid w:val="00035A55"/>
    <w:rsid w:val="00036DDD"/>
    <w:rsid w:val="000835A0"/>
    <w:rsid w:val="000D4C47"/>
    <w:rsid w:val="001169DF"/>
    <w:rsid w:val="0015259B"/>
    <w:rsid w:val="00160400"/>
    <w:rsid w:val="00160CDE"/>
    <w:rsid w:val="001630AE"/>
    <w:rsid w:val="00167266"/>
    <w:rsid w:val="0017121D"/>
    <w:rsid w:val="0019537B"/>
    <w:rsid w:val="001B43DB"/>
    <w:rsid w:val="001C032B"/>
    <w:rsid w:val="001C3CDA"/>
    <w:rsid w:val="002023B4"/>
    <w:rsid w:val="002141E7"/>
    <w:rsid w:val="0023579F"/>
    <w:rsid w:val="00245437"/>
    <w:rsid w:val="0024787A"/>
    <w:rsid w:val="002B1B1D"/>
    <w:rsid w:val="002B3056"/>
    <w:rsid w:val="002B3C16"/>
    <w:rsid w:val="002C016F"/>
    <w:rsid w:val="002D61C1"/>
    <w:rsid w:val="002E52BA"/>
    <w:rsid w:val="00301C24"/>
    <w:rsid w:val="00332C27"/>
    <w:rsid w:val="003859F4"/>
    <w:rsid w:val="00385CB0"/>
    <w:rsid w:val="00386FF3"/>
    <w:rsid w:val="0038729B"/>
    <w:rsid w:val="003877E1"/>
    <w:rsid w:val="003911A1"/>
    <w:rsid w:val="00392870"/>
    <w:rsid w:val="0039295B"/>
    <w:rsid w:val="003C1E12"/>
    <w:rsid w:val="003C6A03"/>
    <w:rsid w:val="00434AA3"/>
    <w:rsid w:val="004601DD"/>
    <w:rsid w:val="00461212"/>
    <w:rsid w:val="004740BB"/>
    <w:rsid w:val="0047623D"/>
    <w:rsid w:val="00485C95"/>
    <w:rsid w:val="00494327"/>
    <w:rsid w:val="004B2EAB"/>
    <w:rsid w:val="004D242F"/>
    <w:rsid w:val="00526AD9"/>
    <w:rsid w:val="00536314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00D42"/>
    <w:rsid w:val="00605C16"/>
    <w:rsid w:val="006243F0"/>
    <w:rsid w:val="006364B6"/>
    <w:rsid w:val="006476D8"/>
    <w:rsid w:val="00650CC7"/>
    <w:rsid w:val="00685CF3"/>
    <w:rsid w:val="006958ED"/>
    <w:rsid w:val="006A3F78"/>
    <w:rsid w:val="006B0993"/>
    <w:rsid w:val="006C112F"/>
    <w:rsid w:val="00715C57"/>
    <w:rsid w:val="00730AC0"/>
    <w:rsid w:val="007350CE"/>
    <w:rsid w:val="007563DD"/>
    <w:rsid w:val="007859C8"/>
    <w:rsid w:val="0079017F"/>
    <w:rsid w:val="007D5A47"/>
    <w:rsid w:val="007F0B45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3E7E"/>
    <w:rsid w:val="0089782A"/>
    <w:rsid w:val="008B0D41"/>
    <w:rsid w:val="008F08DA"/>
    <w:rsid w:val="008F4CC4"/>
    <w:rsid w:val="008F561C"/>
    <w:rsid w:val="00936366"/>
    <w:rsid w:val="00967105"/>
    <w:rsid w:val="00A07482"/>
    <w:rsid w:val="00A3047F"/>
    <w:rsid w:val="00A376F0"/>
    <w:rsid w:val="00A5091C"/>
    <w:rsid w:val="00A52CF9"/>
    <w:rsid w:val="00A72A23"/>
    <w:rsid w:val="00AA2ACB"/>
    <w:rsid w:val="00AA6F62"/>
    <w:rsid w:val="00AD644E"/>
    <w:rsid w:val="00AE1F55"/>
    <w:rsid w:val="00AF2895"/>
    <w:rsid w:val="00B506A9"/>
    <w:rsid w:val="00B60008"/>
    <w:rsid w:val="00B627FE"/>
    <w:rsid w:val="00B92B1A"/>
    <w:rsid w:val="00B94E07"/>
    <w:rsid w:val="00BB1414"/>
    <w:rsid w:val="00BD3600"/>
    <w:rsid w:val="00BE57D1"/>
    <w:rsid w:val="00BF08E4"/>
    <w:rsid w:val="00C50961"/>
    <w:rsid w:val="00C56222"/>
    <w:rsid w:val="00C747B8"/>
    <w:rsid w:val="00CB36D0"/>
    <w:rsid w:val="00CB52F8"/>
    <w:rsid w:val="00CD5814"/>
    <w:rsid w:val="00CE14C2"/>
    <w:rsid w:val="00CF26D9"/>
    <w:rsid w:val="00D06F87"/>
    <w:rsid w:val="00D14E26"/>
    <w:rsid w:val="00D30D72"/>
    <w:rsid w:val="00D3409F"/>
    <w:rsid w:val="00D62212"/>
    <w:rsid w:val="00D8761F"/>
    <w:rsid w:val="00DA14C7"/>
    <w:rsid w:val="00DD37F7"/>
    <w:rsid w:val="00DD4FAD"/>
    <w:rsid w:val="00E25F62"/>
    <w:rsid w:val="00E4146F"/>
    <w:rsid w:val="00E45F99"/>
    <w:rsid w:val="00E4764E"/>
    <w:rsid w:val="00E82E44"/>
    <w:rsid w:val="00E83ABA"/>
    <w:rsid w:val="00EA15BA"/>
    <w:rsid w:val="00EB170C"/>
    <w:rsid w:val="00EB4385"/>
    <w:rsid w:val="00ED3117"/>
    <w:rsid w:val="00ED5447"/>
    <w:rsid w:val="00EE7E2B"/>
    <w:rsid w:val="00F032FA"/>
    <w:rsid w:val="00F3107B"/>
    <w:rsid w:val="00F4176C"/>
    <w:rsid w:val="00F474BF"/>
    <w:rsid w:val="00F5155E"/>
    <w:rsid w:val="00F90C01"/>
    <w:rsid w:val="00FC4182"/>
    <w:rsid w:val="00FD370B"/>
    <w:rsid w:val="00FD5CD9"/>
    <w:rsid w:val="00FE19E9"/>
    <w:rsid w:val="00FE475B"/>
    <w:rsid w:val="00FE5898"/>
    <w:rsid w:val="00FF551A"/>
    <w:rsid w:val="01E71AD3"/>
    <w:rsid w:val="059538D9"/>
    <w:rsid w:val="0840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customStyle="1" w:styleId="Item1">
    <w:name w:val="Item 1"/>
    <w:basedOn w:val="Normal"/>
    <w:link w:val="Item1Char"/>
    <w:qFormat/>
    <w:rsid w:val="00167266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167266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A5091C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styleId="Mention">
    <w:name w:val="Mention"/>
    <w:basedOn w:val="DefaultParagraphFont"/>
    <w:uiPriority w:val="99"/>
    <w:unhideWhenUsed/>
    <w:rsid w:val="008F561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gsa.acgov.org/do-business-with-us/vendor-support/small-local-and-emerging-businesses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ezsourcing.acgov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ezsourcing.acgov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oter" Target="footer4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3EAACD-DAB8-436B-BC84-D9D13ACA7D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53</Words>
  <Characters>9998</Characters>
  <Application>Microsoft Office Word</Application>
  <DocSecurity>0</DocSecurity>
  <Lines>83</Lines>
  <Paragraphs>23</Paragraphs>
  <ScaleCrop>false</ScaleCrop>
  <Company/>
  <LinksUpToDate>false</LinksUpToDate>
  <CharactersWithSpaces>1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09-21T16:12:00Z</dcterms:created>
  <dcterms:modified xsi:type="dcterms:W3CDTF">2022-09-2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</Properties>
</file>